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48C5D" w14:textId="0C8B8C9E" w:rsidR="0068192D" w:rsidRDefault="00FB7E55">
      <w:r>
        <w:rPr>
          <w:noProof/>
        </w:rPr>
        <w:drawing>
          <wp:anchor distT="0" distB="0" distL="114300" distR="114300" simplePos="0" relativeHeight="251657216" behindDoc="1" locked="0" layoutInCell="1" allowOverlap="1" wp14:anchorId="329D946B" wp14:editId="073ED2EE">
            <wp:simplePos x="0" y="0"/>
            <wp:positionH relativeFrom="column">
              <wp:posOffset>0</wp:posOffset>
            </wp:positionH>
            <wp:positionV relativeFrom="page">
              <wp:posOffset>457200</wp:posOffset>
            </wp:positionV>
            <wp:extent cx="1739900" cy="530225"/>
            <wp:effectExtent l="0" t="0" r="0" b="317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                                       </w:t>
      </w:r>
    </w:p>
    <w:p w14:paraId="62A65E88" w14:textId="382221B9" w:rsidR="009744A5" w:rsidRDefault="009744A5" w:rsidP="00AE15D4">
      <w:pPr>
        <w:rPr>
          <w:rFonts w:ascii="Arial" w:hAnsi="Arial" w:cs="Arial"/>
          <w:sz w:val="32"/>
          <w:szCs w:val="32"/>
        </w:rPr>
      </w:pPr>
    </w:p>
    <w:p w14:paraId="1B9DC5F5" w14:textId="088735EB" w:rsidR="002C6531" w:rsidRDefault="002C6531" w:rsidP="002C6531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9157D7">
        <w:rPr>
          <w:rFonts w:ascii="Arial" w:hAnsi="Arial" w:cs="Arial"/>
          <w:b/>
          <w:bCs/>
          <w:sz w:val="32"/>
          <w:szCs w:val="32"/>
        </w:rPr>
        <w:t>Online Basic Medication Administration Training Registration Form</w:t>
      </w:r>
    </w:p>
    <w:p w14:paraId="51A9E03D" w14:textId="5B8493C0" w:rsidR="00C345AC" w:rsidRPr="00C345AC" w:rsidRDefault="00730A85" w:rsidP="00C345AC">
      <w:pPr>
        <w:rPr>
          <w:rFonts w:ascii="Arial" w:hAnsi="Arial" w:cs="Arial"/>
          <w:b/>
          <w:bCs/>
          <w:color w:val="2F5496" w:themeColor="accent1" w:themeShade="BF"/>
        </w:rPr>
      </w:pPr>
      <w:r>
        <w:rPr>
          <w:rFonts w:ascii="Arial" w:hAnsi="Arial" w:cs="Arial"/>
          <w:b/>
          <w:bCs/>
          <w:color w:val="2F5496" w:themeColor="accent1" w:themeShade="BF"/>
        </w:rPr>
        <w:t>Please comp</w:t>
      </w:r>
      <w:r w:rsidR="00C834FC">
        <w:rPr>
          <w:rFonts w:ascii="Arial" w:hAnsi="Arial" w:cs="Arial"/>
          <w:b/>
          <w:bCs/>
          <w:color w:val="2F5496" w:themeColor="accent1" w:themeShade="BF"/>
        </w:rPr>
        <w:t xml:space="preserve">lete the form and email it to </w:t>
      </w:r>
      <w:hyperlink r:id="rId5" w:history="1">
        <w:r w:rsidR="00F8124F" w:rsidRPr="00180209">
          <w:rPr>
            <w:rStyle w:val="Hyperlink"/>
            <w:rFonts w:ascii="Arial" w:hAnsi="Arial" w:cs="Arial"/>
            <w:b/>
            <w:bCs/>
          </w:rPr>
          <w:t>meaqualityassurance@gmail.com</w:t>
        </w:r>
      </w:hyperlink>
      <w:r w:rsidR="007D669B">
        <w:rPr>
          <w:rFonts w:ascii="Arial" w:hAnsi="Arial" w:cs="Arial"/>
          <w:b/>
          <w:bCs/>
          <w:color w:val="2F5496" w:themeColor="accent1" w:themeShade="BF"/>
        </w:rPr>
        <w:t xml:space="preserve">  Company information is required.</w:t>
      </w:r>
      <w:r w:rsidR="00514933">
        <w:rPr>
          <w:rFonts w:ascii="Arial" w:hAnsi="Arial" w:cs="Arial"/>
          <w:b/>
          <w:bCs/>
          <w:color w:val="2F5496" w:themeColor="accent1" w:themeShade="BF"/>
        </w:rPr>
        <w:t xml:space="preserve">  Please note:  Registration Fees are non-refundable.  We will issue a credit in the amount of the fees for future purchases of courses or services.  The credit will be applied to the invoiced amou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117805" w14:paraId="3892394F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E4682D3" w14:textId="71332CF1" w:rsidR="00117805" w:rsidRPr="0021122B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Date</w:t>
            </w:r>
            <w:r w:rsidR="00676833" w:rsidRPr="0021122B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8455" w:type="dxa"/>
          </w:tcPr>
          <w:p w14:paraId="2215C779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50D39916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5CAD690F" w14:textId="08384170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Name:</w:t>
            </w:r>
          </w:p>
        </w:tc>
        <w:tc>
          <w:tcPr>
            <w:tcW w:w="8455" w:type="dxa"/>
          </w:tcPr>
          <w:p w14:paraId="03A44ABB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5906965D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0A4C0D3" w14:textId="03AC68AC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Address:</w:t>
            </w:r>
          </w:p>
        </w:tc>
        <w:tc>
          <w:tcPr>
            <w:tcW w:w="8455" w:type="dxa"/>
          </w:tcPr>
          <w:p w14:paraId="2B8644B5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00CC40CA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CC359FB" w14:textId="260AB41C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Email:</w:t>
            </w:r>
          </w:p>
        </w:tc>
        <w:tc>
          <w:tcPr>
            <w:tcW w:w="8455" w:type="dxa"/>
          </w:tcPr>
          <w:p w14:paraId="1D5FD71D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12A927E1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36DE4346" w14:textId="62D1CF4D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Phone Number:</w:t>
            </w:r>
          </w:p>
        </w:tc>
        <w:tc>
          <w:tcPr>
            <w:tcW w:w="8455" w:type="dxa"/>
          </w:tcPr>
          <w:p w14:paraId="07C7AF9F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24826BC6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7E6B904B" w14:textId="64065AAF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ntact Name:</w:t>
            </w:r>
          </w:p>
        </w:tc>
        <w:tc>
          <w:tcPr>
            <w:tcW w:w="8455" w:type="dxa"/>
          </w:tcPr>
          <w:p w14:paraId="7F8B77DE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9368F41" w14:textId="5422251B" w:rsidR="0019565D" w:rsidRDefault="0019565D" w:rsidP="00250AE7">
      <w:pPr>
        <w:rPr>
          <w:rFonts w:ascii="Arial" w:hAnsi="Arial" w:cs="Arial"/>
          <w:sz w:val="24"/>
          <w:szCs w:val="24"/>
        </w:rPr>
      </w:pPr>
      <w:r w:rsidRPr="0019565D">
        <w:rPr>
          <w:rFonts w:ascii="Arial" w:hAnsi="Arial" w:cs="Arial"/>
          <w:b/>
          <w:bCs/>
          <w:sz w:val="24"/>
          <w:szCs w:val="24"/>
        </w:rPr>
        <w:t>Send the invoice to:</w:t>
      </w:r>
      <w:r>
        <w:rPr>
          <w:rFonts w:ascii="Arial" w:hAnsi="Arial" w:cs="Arial"/>
          <w:sz w:val="24"/>
          <w:szCs w:val="24"/>
        </w:rPr>
        <w:t xml:space="preserve">   </w:t>
      </w:r>
      <w:sdt>
        <w:sdtPr>
          <w:rPr>
            <w:rFonts w:ascii="Arial" w:hAnsi="Arial" w:cs="Arial"/>
            <w:sz w:val="24"/>
            <w:szCs w:val="24"/>
          </w:rPr>
          <w:id w:val="1640462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 Company’s Email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761643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>Student’s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A71545" w14:paraId="44848D27" w14:textId="77777777" w:rsidTr="00A71545">
        <w:tc>
          <w:tcPr>
            <w:tcW w:w="2158" w:type="dxa"/>
          </w:tcPr>
          <w:p w14:paraId="45FE3D71" w14:textId="5E493A33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rst Name</w:t>
            </w:r>
          </w:p>
        </w:tc>
        <w:tc>
          <w:tcPr>
            <w:tcW w:w="2158" w:type="dxa"/>
          </w:tcPr>
          <w:p w14:paraId="4587E0E2" w14:textId="645CF9F1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Name</w:t>
            </w:r>
          </w:p>
        </w:tc>
        <w:tc>
          <w:tcPr>
            <w:tcW w:w="2158" w:type="dxa"/>
          </w:tcPr>
          <w:p w14:paraId="08CB06DC" w14:textId="531D8025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ested Username</w:t>
            </w:r>
            <w:r w:rsidR="00AF224D">
              <w:rPr>
                <w:rFonts w:ascii="Arial" w:hAnsi="Arial" w:cs="Arial"/>
                <w:sz w:val="24"/>
                <w:szCs w:val="24"/>
              </w:rPr>
              <w:t>**</w:t>
            </w:r>
          </w:p>
        </w:tc>
        <w:tc>
          <w:tcPr>
            <w:tcW w:w="2158" w:type="dxa"/>
          </w:tcPr>
          <w:p w14:paraId="6FD2E7B5" w14:textId="1770DA59" w:rsidR="00A71545" w:rsidRDefault="008C795C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ested Password</w:t>
            </w:r>
          </w:p>
        </w:tc>
        <w:tc>
          <w:tcPr>
            <w:tcW w:w="2158" w:type="dxa"/>
          </w:tcPr>
          <w:p w14:paraId="090FF707" w14:textId="2666960F" w:rsidR="00A71545" w:rsidRDefault="008C795C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Email Address</w:t>
            </w:r>
          </w:p>
        </w:tc>
      </w:tr>
      <w:tr w:rsidR="00A71545" w14:paraId="3FF0A10F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2C27E13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10F6EE5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C225BC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D27581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96AC41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D27E128" w14:textId="77777777" w:rsidTr="00A71545">
        <w:tc>
          <w:tcPr>
            <w:tcW w:w="2158" w:type="dxa"/>
          </w:tcPr>
          <w:p w14:paraId="0D5F90F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26494F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584D0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348BCA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7A0BE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711FC64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0DF58A8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1FCF61F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1ECFD5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BBEF10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7327DD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C57E500" w14:textId="77777777" w:rsidTr="00A71545">
        <w:tc>
          <w:tcPr>
            <w:tcW w:w="2158" w:type="dxa"/>
          </w:tcPr>
          <w:p w14:paraId="180C620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2E191D8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48F8BD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1F51E0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38E121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89661EE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62F90E2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7A02617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5E1FDE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9D532B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307AD7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622CE362" w14:textId="77777777" w:rsidTr="00A71545">
        <w:tc>
          <w:tcPr>
            <w:tcW w:w="2158" w:type="dxa"/>
          </w:tcPr>
          <w:p w14:paraId="4C37CE0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3E822A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B867CB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16C6C9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78E1E4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33E4774E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6F1C1E7C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4CA6CD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4BF30D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5C106F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4935E6C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5206A362" w14:textId="77777777" w:rsidTr="00A71545">
        <w:tc>
          <w:tcPr>
            <w:tcW w:w="2158" w:type="dxa"/>
          </w:tcPr>
          <w:p w14:paraId="5EC1B89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8D336B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9E8189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039B6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D6E0D7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7AF4E671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63B6BFB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4E4C20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6F3EFB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73F23D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C4F582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596D2F4E" w14:textId="77777777" w:rsidTr="00A71545">
        <w:tc>
          <w:tcPr>
            <w:tcW w:w="2158" w:type="dxa"/>
          </w:tcPr>
          <w:p w14:paraId="203971F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6D4EBD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1676C6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7B7274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69AF0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0AC2F9D7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4CBCBC4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F8F835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FAED6D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17479A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C6ADD9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25FB48B" w14:textId="77777777" w:rsidTr="00A71545">
        <w:tc>
          <w:tcPr>
            <w:tcW w:w="2158" w:type="dxa"/>
          </w:tcPr>
          <w:p w14:paraId="74F771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3D3482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B851BE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C8C24D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76D2CE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D86BC39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7C9DF52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2D4113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CA5890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585C84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861084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678A3794" w14:textId="77777777" w:rsidTr="00A71545">
        <w:tc>
          <w:tcPr>
            <w:tcW w:w="2158" w:type="dxa"/>
          </w:tcPr>
          <w:p w14:paraId="54EF8DE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524B84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CBE6D4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07450A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94718A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CCC22B8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3C831257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B636AD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005E49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D202B3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62677B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09C4A2F" w14:textId="601D6680" w:rsidR="009157D7" w:rsidRPr="00730A85" w:rsidRDefault="00AF224D" w:rsidP="00250AE7">
      <w:pPr>
        <w:rPr>
          <w:rFonts w:ascii="Arial" w:hAnsi="Arial" w:cs="Arial"/>
          <w:i/>
          <w:iCs/>
        </w:rPr>
      </w:pPr>
      <w:r w:rsidRPr="00730A85">
        <w:rPr>
          <w:rFonts w:ascii="Arial" w:hAnsi="Arial" w:cs="Arial"/>
          <w:i/>
          <w:iCs/>
        </w:rPr>
        <w:t xml:space="preserve">** Username must be unique.  If </w:t>
      </w:r>
      <w:r w:rsidR="009F4298" w:rsidRPr="00730A85">
        <w:rPr>
          <w:rFonts w:ascii="Arial" w:hAnsi="Arial" w:cs="Arial"/>
          <w:i/>
          <w:iCs/>
        </w:rPr>
        <w:t>the requested username isn’t unique, we will change it slightly and notify you.</w:t>
      </w:r>
    </w:p>
    <w:p w14:paraId="03C43E4D" w14:textId="73144644" w:rsidR="00A2545B" w:rsidRPr="00730A85" w:rsidRDefault="00EB72B0" w:rsidP="00250AE7">
      <w:pPr>
        <w:rPr>
          <w:rFonts w:ascii="Arial" w:hAnsi="Arial" w:cs="Arial"/>
        </w:rPr>
      </w:pPr>
      <w:r w:rsidRPr="00730A85">
        <w:rPr>
          <w:rFonts w:ascii="Arial" w:hAnsi="Arial" w:cs="Arial"/>
          <w:b/>
          <w:bCs/>
        </w:rPr>
        <w:t>MedEd America offers the following On-site Live Classes in Escambia, Santa Rosa, and Okaloosa Counties</w:t>
      </w:r>
      <w:r w:rsidR="00A2545B" w:rsidRPr="00730A85">
        <w:rPr>
          <w:rFonts w:ascii="Arial" w:hAnsi="Arial" w:cs="Arial"/>
          <w:b/>
          <w:bCs/>
        </w:rPr>
        <w:t>.  Please check the class(es) you need</w:t>
      </w:r>
      <w:r w:rsidR="001010FA" w:rsidRPr="00730A85">
        <w:rPr>
          <w:rFonts w:ascii="Arial" w:hAnsi="Arial" w:cs="Arial"/>
          <w:b/>
          <w:bCs/>
        </w:rPr>
        <w:t>,</w:t>
      </w:r>
      <w:r w:rsidR="00A2545B" w:rsidRPr="00730A85">
        <w:rPr>
          <w:rFonts w:ascii="Arial" w:hAnsi="Arial" w:cs="Arial"/>
          <w:b/>
          <w:bCs/>
        </w:rPr>
        <w:t xml:space="preserve"> and someone will contact you for scheduling</w:t>
      </w:r>
      <w:r w:rsidR="00A83C27" w:rsidRPr="00730A85">
        <w:rPr>
          <w:rFonts w:ascii="Arial" w:hAnsi="Arial" w:cs="Arial"/>
          <w:b/>
          <w:bCs/>
        </w:rPr>
        <w:t xml:space="preserve">.  For </w:t>
      </w:r>
      <w:r w:rsidR="009A1E31" w:rsidRPr="00730A85">
        <w:rPr>
          <w:rFonts w:ascii="Arial" w:hAnsi="Arial" w:cs="Arial"/>
          <w:b/>
          <w:bCs/>
        </w:rPr>
        <w:t>live classes outside of our local area</w:t>
      </w:r>
      <w:r w:rsidR="00644A0B" w:rsidRPr="00730A85">
        <w:rPr>
          <w:rFonts w:ascii="Arial" w:hAnsi="Arial" w:cs="Arial"/>
          <w:b/>
          <w:bCs/>
        </w:rPr>
        <w:t xml:space="preserve">, please email </w:t>
      </w:r>
      <w:hyperlink r:id="rId6" w:history="1">
        <w:r w:rsidR="00F8124F" w:rsidRPr="00180209">
          <w:rPr>
            <w:rStyle w:val="Hyperlink"/>
            <w:rFonts w:ascii="Arial" w:hAnsi="Arial" w:cs="Arial"/>
            <w:b/>
            <w:bCs/>
          </w:rPr>
          <w:t>meaqualityassurance@gmail.com</w:t>
        </w:r>
      </w:hyperlink>
      <w:r w:rsidR="00F8124F">
        <w:rPr>
          <w:rFonts w:ascii="Arial" w:hAnsi="Arial" w:cs="Arial"/>
          <w:b/>
          <w:bCs/>
        </w:rPr>
        <w:t xml:space="preserve"> </w:t>
      </w:r>
      <w:r w:rsidR="00644A0B" w:rsidRPr="00730A85">
        <w:rPr>
          <w:rFonts w:ascii="Arial" w:hAnsi="Arial" w:cs="Arial"/>
          <w:b/>
          <w:bCs/>
        </w:rPr>
        <w:t xml:space="preserve"> for availabilit</w:t>
      </w:r>
      <w:r w:rsidR="00F8124F">
        <w:rPr>
          <w:rFonts w:ascii="Arial" w:hAnsi="Arial" w:cs="Arial"/>
          <w:b/>
          <w:bCs/>
        </w:rPr>
        <w:t>y and schedu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2429"/>
        <w:gridCol w:w="4765"/>
      </w:tblGrid>
      <w:tr w:rsidR="00F066B9" w14:paraId="6A76C871" w14:textId="77777777" w:rsidTr="004D2E3A">
        <w:tc>
          <w:tcPr>
            <w:tcW w:w="3596" w:type="dxa"/>
          </w:tcPr>
          <w:p w14:paraId="694BAC81" w14:textId="09135C84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rse Name</w:t>
            </w:r>
          </w:p>
        </w:tc>
        <w:tc>
          <w:tcPr>
            <w:tcW w:w="2429" w:type="dxa"/>
          </w:tcPr>
          <w:p w14:paraId="1725B99E" w14:textId="67E0ACC1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 of Students</w:t>
            </w:r>
          </w:p>
        </w:tc>
        <w:tc>
          <w:tcPr>
            <w:tcW w:w="4765" w:type="dxa"/>
          </w:tcPr>
          <w:p w14:paraId="1D4E9354" w14:textId="087EDC13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  <w:r w:rsidR="004D2E3A">
              <w:rPr>
                <w:rFonts w:ascii="Arial" w:hAnsi="Arial" w:cs="Arial"/>
                <w:sz w:val="24"/>
                <w:szCs w:val="24"/>
              </w:rPr>
              <w:t xml:space="preserve"> Address</w:t>
            </w:r>
          </w:p>
        </w:tc>
      </w:tr>
      <w:tr w:rsidR="00F066B9" w14:paraId="55D8528F" w14:textId="77777777" w:rsidTr="00891B8F">
        <w:tc>
          <w:tcPr>
            <w:tcW w:w="3596" w:type="dxa"/>
            <w:shd w:val="clear" w:color="auto" w:fill="D9E2F3" w:themeFill="accent1" w:themeFillTint="33"/>
          </w:tcPr>
          <w:p w14:paraId="69F48977" w14:textId="47362ED6" w:rsidR="00F066B9" w:rsidRDefault="0013197E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72601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Medication Administration Skills Validation</w:t>
            </w:r>
          </w:p>
        </w:tc>
        <w:tc>
          <w:tcPr>
            <w:tcW w:w="2429" w:type="dxa"/>
            <w:shd w:val="clear" w:color="auto" w:fill="D9E2F3" w:themeFill="accent1" w:themeFillTint="33"/>
          </w:tcPr>
          <w:p w14:paraId="103D455A" w14:textId="77777777" w:rsidR="0013197E" w:rsidRDefault="0013197E" w:rsidP="001319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36262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Initial:</w:t>
            </w:r>
          </w:p>
          <w:p w14:paraId="654A8214" w14:textId="199A5627" w:rsidR="00F066B9" w:rsidRDefault="0013197E" w:rsidP="001319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643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Renewal:</w:t>
            </w:r>
          </w:p>
        </w:tc>
        <w:tc>
          <w:tcPr>
            <w:tcW w:w="4765" w:type="dxa"/>
            <w:shd w:val="clear" w:color="auto" w:fill="D9E2F3" w:themeFill="accent1" w:themeFillTint="33"/>
          </w:tcPr>
          <w:p w14:paraId="766D3006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66B9" w14:paraId="1BE95AE4" w14:textId="77777777" w:rsidTr="004D2E3A">
        <w:tc>
          <w:tcPr>
            <w:tcW w:w="3596" w:type="dxa"/>
          </w:tcPr>
          <w:p w14:paraId="66E425DE" w14:textId="6E6260DC" w:rsidR="00F066B9" w:rsidRDefault="0013197E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58606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Prescribed Enteral Formula Administration (PEFA)</w:t>
            </w:r>
            <w:r>
              <w:rPr>
                <w:rFonts w:ascii="Arial" w:hAnsi="Arial" w:cs="Arial"/>
                <w:sz w:val="24"/>
                <w:szCs w:val="24"/>
              </w:rPr>
              <w:t xml:space="preserve"> Skills Validation</w:t>
            </w:r>
          </w:p>
        </w:tc>
        <w:tc>
          <w:tcPr>
            <w:tcW w:w="2429" w:type="dxa"/>
          </w:tcPr>
          <w:p w14:paraId="00C7C88C" w14:textId="6D4962A4" w:rsidR="0013197E" w:rsidRDefault="0013197E" w:rsidP="001319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80214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Initial:</w:t>
            </w:r>
          </w:p>
          <w:p w14:paraId="598DA165" w14:textId="0B6550CB" w:rsidR="00F066B9" w:rsidRDefault="0013197E" w:rsidP="001319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00778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Renewal:</w:t>
            </w:r>
          </w:p>
        </w:tc>
        <w:tc>
          <w:tcPr>
            <w:tcW w:w="4765" w:type="dxa"/>
          </w:tcPr>
          <w:p w14:paraId="2975812D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66B9" w14:paraId="7F8C005D" w14:textId="77777777" w:rsidTr="00891B8F">
        <w:tc>
          <w:tcPr>
            <w:tcW w:w="3596" w:type="dxa"/>
            <w:shd w:val="clear" w:color="auto" w:fill="D9E2F3" w:themeFill="accent1" w:themeFillTint="33"/>
          </w:tcPr>
          <w:p w14:paraId="62509180" w14:textId="642C092B" w:rsidR="009D6721" w:rsidRDefault="009D6721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9" w:type="dxa"/>
            <w:shd w:val="clear" w:color="auto" w:fill="D9E2F3" w:themeFill="accent1" w:themeFillTint="33"/>
          </w:tcPr>
          <w:p w14:paraId="47EACFF0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65" w:type="dxa"/>
            <w:shd w:val="clear" w:color="auto" w:fill="D9E2F3" w:themeFill="accent1" w:themeFillTint="33"/>
          </w:tcPr>
          <w:p w14:paraId="16380E5F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6CD" w14:paraId="0AA88E77" w14:textId="77777777" w:rsidTr="004D2E3A">
        <w:tc>
          <w:tcPr>
            <w:tcW w:w="3596" w:type="dxa"/>
          </w:tcPr>
          <w:p w14:paraId="4BE3C596" w14:textId="08689CC1" w:rsidR="004726CD" w:rsidRDefault="004726CD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9" w:type="dxa"/>
          </w:tcPr>
          <w:p w14:paraId="7C1FECF8" w14:textId="335A12E2" w:rsidR="00B11030" w:rsidRDefault="00B11030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65" w:type="dxa"/>
          </w:tcPr>
          <w:p w14:paraId="6FD2F25B" w14:textId="77777777" w:rsidR="004726CD" w:rsidRDefault="004726CD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B9D240" w14:textId="77777777" w:rsidR="00AE15D4" w:rsidRPr="009744A5" w:rsidRDefault="00AE15D4" w:rsidP="00514933">
      <w:pPr>
        <w:rPr>
          <w:rFonts w:ascii="Arial" w:hAnsi="Arial" w:cs="Arial"/>
          <w:sz w:val="32"/>
          <w:szCs w:val="32"/>
        </w:rPr>
      </w:pPr>
    </w:p>
    <w:sectPr w:rsidR="00AE15D4" w:rsidRPr="009744A5" w:rsidSect="00FB7E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jE2MTE3NjECcpR0lIJTi4sz8/NACgxrAbDwoQ8sAAAA"/>
  </w:docVars>
  <w:rsids>
    <w:rsidRoot w:val="0068192D"/>
    <w:rsid w:val="001010FA"/>
    <w:rsid w:val="00117805"/>
    <w:rsid w:val="0013197E"/>
    <w:rsid w:val="0019565D"/>
    <w:rsid w:val="0021122B"/>
    <w:rsid w:val="00250AE7"/>
    <w:rsid w:val="002A07C3"/>
    <w:rsid w:val="002C6531"/>
    <w:rsid w:val="00405A63"/>
    <w:rsid w:val="004726CD"/>
    <w:rsid w:val="004B26E9"/>
    <w:rsid w:val="004D2E3A"/>
    <w:rsid w:val="00514933"/>
    <w:rsid w:val="00516445"/>
    <w:rsid w:val="0062599D"/>
    <w:rsid w:val="00644A0B"/>
    <w:rsid w:val="00676833"/>
    <w:rsid w:val="0068192D"/>
    <w:rsid w:val="00730A85"/>
    <w:rsid w:val="00787AC1"/>
    <w:rsid w:val="007D669B"/>
    <w:rsid w:val="00891B8F"/>
    <w:rsid w:val="008C795C"/>
    <w:rsid w:val="009157D7"/>
    <w:rsid w:val="009744A5"/>
    <w:rsid w:val="009A1E31"/>
    <w:rsid w:val="009D6721"/>
    <w:rsid w:val="009F4298"/>
    <w:rsid w:val="00A2545B"/>
    <w:rsid w:val="00A71545"/>
    <w:rsid w:val="00A83C27"/>
    <w:rsid w:val="00AE15D4"/>
    <w:rsid w:val="00AF224D"/>
    <w:rsid w:val="00B11030"/>
    <w:rsid w:val="00B471E6"/>
    <w:rsid w:val="00C345AC"/>
    <w:rsid w:val="00C834FC"/>
    <w:rsid w:val="00CB7C2F"/>
    <w:rsid w:val="00CC59E7"/>
    <w:rsid w:val="00E14665"/>
    <w:rsid w:val="00E578F7"/>
    <w:rsid w:val="00E913EC"/>
    <w:rsid w:val="00EB72B0"/>
    <w:rsid w:val="00ED244D"/>
    <w:rsid w:val="00F066B9"/>
    <w:rsid w:val="00F8124F"/>
    <w:rsid w:val="00FB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6237D"/>
  <w15:chartTrackingRefBased/>
  <w15:docId w15:val="{ECDADEB0-527B-4975-BCB7-D81A90423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8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4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eaqualityassurance@gmail.com" TargetMode="External"/><Relationship Id="rId5" Type="http://schemas.openxmlformats.org/officeDocument/2006/relationships/hyperlink" Target="mailto:meaqualityassurance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thea P. Carper, RN</dc:creator>
  <cp:keywords/>
  <dc:description/>
  <cp:lastModifiedBy>Dorthea Carper</cp:lastModifiedBy>
  <cp:revision>2</cp:revision>
  <dcterms:created xsi:type="dcterms:W3CDTF">2024-07-20T23:51:00Z</dcterms:created>
  <dcterms:modified xsi:type="dcterms:W3CDTF">2024-07-20T23:51:00Z</dcterms:modified>
</cp:coreProperties>
</file>